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023AA68F" w14:textId="77777777" w:rsidR="00B94095" w:rsidRDefault="00B94095" w:rsidP="00937088">
      <w:pPr>
        <w:pStyle w:val="NoSpacing"/>
      </w:pPr>
      <w:r>
        <w:lastRenderedPageBreak/>
        <w:t>Grants Delivery and Business Services Division</w:t>
      </w:r>
    </w:p>
    <w:p w14:paraId="1BFC33DE" w14:textId="3560C351" w:rsidR="00937088" w:rsidRPr="00937088" w:rsidRDefault="00E54EBB" w:rsidP="00937088">
      <w:pPr>
        <w:pStyle w:val="NoSpacing"/>
      </w:pPr>
      <w:r>
        <w:t>Department of Industry, Science</w:t>
      </w:r>
      <w:r w:rsidR="00924517">
        <w:t xml:space="preserve"> </w:t>
      </w:r>
      <w:r>
        <w:t>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03AC6E4E" w:rsidR="003F7D5A" w:rsidRPr="00CF7E84" w:rsidRDefault="00DE27D6" w:rsidP="00AB59E5">
      <w:pPr>
        <w:pStyle w:val="Heading1"/>
      </w:pPr>
      <w:r>
        <w:t>Critical Minerals Development Program</w:t>
      </w:r>
    </w:p>
    <w:p w14:paraId="2492CE00" w14:textId="5FBB8B78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771563">
        <w:t xml:space="preserve">[grant opportunity]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A1217" w14:textId="1B65C7A9" w:rsidR="008905A0" w:rsidRPr="003F7D5A" w:rsidRDefault="00F60D86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A06EB">
          <w:t>CMDP CEO Board letter template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 w:rsidR="00B94095">
      <w:rPr>
        <w:noProof/>
      </w:rPr>
      <w:t>1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B94095"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30433" w14:textId="604664C2" w:rsidR="00AB59E5" w:rsidRDefault="00AB59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ocumentProtection w:edit="forms" w:enforcement="0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4711"/>
    <w:rsid w:val="00006E06"/>
    <w:rsid w:val="00021B4E"/>
    <w:rsid w:val="000B5938"/>
    <w:rsid w:val="000C6852"/>
    <w:rsid w:val="00125219"/>
    <w:rsid w:val="00142D61"/>
    <w:rsid w:val="001539A9"/>
    <w:rsid w:val="00163B54"/>
    <w:rsid w:val="001708EB"/>
    <w:rsid w:val="00180BF8"/>
    <w:rsid w:val="001A25AE"/>
    <w:rsid w:val="001A2DC6"/>
    <w:rsid w:val="001B6352"/>
    <w:rsid w:val="001E4C53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A030D"/>
    <w:rsid w:val="004E0BE8"/>
    <w:rsid w:val="00501E34"/>
    <w:rsid w:val="005642F2"/>
    <w:rsid w:val="00572257"/>
    <w:rsid w:val="00573D98"/>
    <w:rsid w:val="00585806"/>
    <w:rsid w:val="005A5BB6"/>
    <w:rsid w:val="005C6C06"/>
    <w:rsid w:val="005D0228"/>
    <w:rsid w:val="005F1934"/>
    <w:rsid w:val="00602C92"/>
    <w:rsid w:val="00614232"/>
    <w:rsid w:val="00654E34"/>
    <w:rsid w:val="006A22AC"/>
    <w:rsid w:val="006C2852"/>
    <w:rsid w:val="0071048C"/>
    <w:rsid w:val="00723B30"/>
    <w:rsid w:val="00771563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24517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6EB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15500"/>
    <w:rsid w:val="00B2329C"/>
    <w:rsid w:val="00B353A3"/>
    <w:rsid w:val="00B37916"/>
    <w:rsid w:val="00B5195C"/>
    <w:rsid w:val="00B526AB"/>
    <w:rsid w:val="00B77055"/>
    <w:rsid w:val="00B77EEC"/>
    <w:rsid w:val="00B94095"/>
    <w:rsid w:val="00BD5303"/>
    <w:rsid w:val="00C022E3"/>
    <w:rsid w:val="00C930E6"/>
    <w:rsid w:val="00CB2680"/>
    <w:rsid w:val="00CB5D3D"/>
    <w:rsid w:val="00CC6914"/>
    <w:rsid w:val="00CC7875"/>
    <w:rsid w:val="00CF7E84"/>
    <w:rsid w:val="00D87BC8"/>
    <w:rsid w:val="00DE27D6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60D86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5057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845d5c1e1c482b8e42031dbb51ee15c5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31096ba4f3dfa6be828588da2260dfaf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3:IconOverlay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-23</TermName>
          <TermId xmlns="http://schemas.microsoft.com/office/infopath/2007/PartnerControls">45480dfc-f68a-4957-b787-0b214acdcdb8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3</Value>
      <Value>82</Value>
      <Value>3</Value>
      <Value>42945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43B00A-B05C-4813-AC1D-B9E20331CC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7DEEBC-01AC-4AD4-B92A-EF53B09FF580}">
  <ds:schemaRefs>
    <ds:schemaRef ds:uri="http://www.w3.org/XML/1998/namespace"/>
    <ds:schemaRef ds:uri="2a251b7e-61e4-4816-a71f-b295a9ad20fb"/>
    <ds:schemaRef ds:uri="http://purl.org/dc/elements/1.1/"/>
    <ds:schemaRef ds:uri="http://schemas.microsoft.com/sharepoint/v3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schemas.microsoft.com/sharepoint/v4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D6760EC6-2238-4578-802F-CD5B9EB5C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73</Words>
  <Characters>953</Characters>
  <Application>Microsoft Office Word</Application>
  <DocSecurity>0</DocSecurity>
  <Lines>3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DP CEO Board letter template</vt:lpstr>
    </vt:vector>
  </TitlesOfParts>
  <Manager/>
  <Company>Department of Industry, Innovation and Science</Company>
  <LinksUpToDate>false</LinksUpToDate>
  <CharactersWithSpaces>11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P CEO Board letter template</dc:title>
  <dc:subject/>
  <dc:creator>Department of Industry, Innovation and Science</dc:creator>
  <cp:keywords>Letter template</cp:keywords>
  <dc:description/>
  <cp:lastModifiedBy>McMahon, Emily</cp:lastModifiedBy>
  <cp:revision>9</cp:revision>
  <cp:lastPrinted>2023-01-12T00:45:00Z</cp:lastPrinted>
  <dcterms:created xsi:type="dcterms:W3CDTF">2023-01-11T22:20:00Z</dcterms:created>
  <dcterms:modified xsi:type="dcterms:W3CDTF">2023-01-12T00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42945;#2022-23|45480dfc-f68a-4957-b787-0b214acdcdb8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